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161F" w:rsidRPr="00700062" w:rsidRDefault="00700062" w:rsidP="0040161F">
      <w:pPr>
        <w:rPr>
          <w:rFonts w:ascii="Times New Roman" w:hAnsi="Times New Roman" w:cs="Times New Roman"/>
          <w:b/>
          <w:sz w:val="28"/>
          <w:szCs w:val="28"/>
        </w:rPr>
      </w:pPr>
      <w:r w:rsidRPr="00700062">
        <w:rPr>
          <w:rFonts w:ascii="Times New Roman" w:hAnsi="Times New Roman" w:cs="Times New Roman"/>
          <w:b/>
          <w:sz w:val="28"/>
          <w:szCs w:val="28"/>
        </w:rPr>
        <w:t xml:space="preserve">Supplementary Information </w:t>
      </w:r>
    </w:p>
    <w:p w:rsidR="005F58C0" w:rsidRDefault="005F58C0" w:rsidP="005F58C0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DC345A">
        <w:rPr>
          <w:rFonts w:ascii="Times New Roman" w:hAnsi="Times New Roman" w:cs="Times New Roman"/>
          <w:noProof/>
          <w:sz w:val="24"/>
          <w:lang w:val="en-IN" w:eastAsia="en-IN"/>
        </w:rPr>
        <w:drawing>
          <wp:inline distT="0" distB="0" distL="0" distR="0" wp14:anchorId="094A13D9" wp14:editId="79E820A7">
            <wp:extent cx="5943600" cy="3343275"/>
            <wp:effectExtent l="19050" t="19050" r="19050" b="28575"/>
            <wp:docPr id="25" name="Picture 25" descr="D:\chemistry  lab research paper\Aarafha Ma'am\Ligands\ligan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chemistry  lab research paper\Aarafha Ma'am\Ligands\ligand.t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F58C0" w:rsidRDefault="005F58C0" w:rsidP="005F58C0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1.</w:t>
      </w:r>
      <w:r>
        <w:rPr>
          <w:rFonts w:ascii="Times New Roman" w:hAnsi="Times New Roman" w:cs="Times New Roman"/>
          <w:sz w:val="24"/>
        </w:rPr>
        <w:t xml:space="preserve"> Chemical structures of 1, 2, 4-Trizine and their derivatives. </w:t>
      </w:r>
    </w:p>
    <w:p w:rsidR="00700062" w:rsidRDefault="00700062" w:rsidP="0040161F"/>
    <w:p w:rsidR="0040161F" w:rsidRDefault="0040161F" w:rsidP="0040161F">
      <w:pPr>
        <w:rPr>
          <w:rFonts w:ascii="Times New Roman" w:hAnsi="Times New Roman" w:cs="Times New Roman"/>
          <w:sz w:val="24"/>
        </w:rPr>
      </w:pPr>
      <w:r w:rsidRPr="002D6815">
        <w:rPr>
          <w:rFonts w:ascii="Times New Roman" w:hAnsi="Times New Roman" w:cs="Times New Roman"/>
          <w:noProof/>
          <w:sz w:val="24"/>
          <w:lang w:val="en-IN" w:eastAsia="en-IN"/>
        </w:rPr>
        <w:drawing>
          <wp:inline distT="0" distB="0" distL="0" distR="0" wp14:anchorId="136107B7" wp14:editId="0C71B6CC">
            <wp:extent cx="5815296" cy="2281555"/>
            <wp:effectExtent l="19050" t="19050" r="14605" b="23495"/>
            <wp:docPr id="24" name="Picture 24" descr="C:\Users\KUMARABHISHEK\Desktop\erg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UMARABHISHEK\Desktop\erg1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473" b="31767"/>
                    <a:stretch/>
                  </pic:blipFill>
                  <pic:spPr bwMode="auto">
                    <a:xfrm>
                      <a:off x="0" y="0"/>
                      <a:ext cx="5824494" cy="22851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161F" w:rsidRDefault="005F58C0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2</w:t>
      </w:r>
      <w:r w:rsidR="00700062">
        <w:rPr>
          <w:rFonts w:ascii="Times New Roman" w:hAnsi="Times New Roman" w:cs="Times New Roman"/>
          <w:b/>
          <w:sz w:val="24"/>
        </w:rPr>
        <w:t xml:space="preserve">. </w:t>
      </w:r>
      <w:r w:rsidR="0040161F" w:rsidRPr="005F6D90">
        <w:rPr>
          <w:rFonts w:ascii="Times New Roman" w:hAnsi="Times New Roman" w:cs="Times New Roman"/>
          <w:sz w:val="24"/>
        </w:rPr>
        <w:t xml:space="preserve">The Structure </w:t>
      </w:r>
      <w:r w:rsidR="0040161F">
        <w:rPr>
          <w:rFonts w:ascii="Times New Roman" w:hAnsi="Times New Roman" w:cs="Times New Roman"/>
          <w:sz w:val="24"/>
        </w:rPr>
        <w:t xml:space="preserve">of </w:t>
      </w:r>
      <w:r w:rsidR="00DD404D">
        <w:rPr>
          <w:rFonts w:ascii="Times New Roman" w:hAnsi="Times New Roman" w:cs="Times New Roman"/>
          <w:sz w:val="24"/>
        </w:rPr>
        <w:t>L</w:t>
      </w:r>
      <w:r w:rsidR="00DD404D" w:rsidRPr="00D33326">
        <w:rPr>
          <w:rFonts w:ascii="Times New Roman" w:hAnsi="Times New Roman" w:cs="Times New Roman"/>
          <w:sz w:val="24"/>
        </w:rPr>
        <w:t>ano</w:t>
      </w:r>
      <w:r w:rsidR="00DD404D">
        <w:rPr>
          <w:rFonts w:ascii="Times New Roman" w:hAnsi="Times New Roman" w:cs="Times New Roman"/>
          <w:sz w:val="24"/>
        </w:rPr>
        <w:t xml:space="preserve">sterol 14 - demethylase (CYP51) </w:t>
      </w:r>
      <w:r w:rsidR="00700062">
        <w:rPr>
          <w:rFonts w:ascii="Times New Roman" w:hAnsi="Times New Roman" w:cs="Times New Roman"/>
          <w:sz w:val="24"/>
        </w:rPr>
        <w:t>(</w:t>
      </w:r>
      <w:r w:rsidR="0040161F">
        <w:rPr>
          <w:rFonts w:ascii="Times New Roman" w:hAnsi="Times New Roman" w:cs="Times New Roman"/>
          <w:sz w:val="24"/>
        </w:rPr>
        <w:t>PDB id- 4LXJ</w:t>
      </w:r>
      <w:r w:rsidR="0040161F" w:rsidRPr="005F6D90">
        <w:rPr>
          <w:rFonts w:ascii="Times New Roman" w:hAnsi="Times New Roman" w:cs="Times New Roman"/>
          <w:sz w:val="24"/>
        </w:rPr>
        <w:t>) (A. Ribbon Prese</w:t>
      </w:r>
      <w:r w:rsidR="0040161F">
        <w:rPr>
          <w:rFonts w:ascii="Times New Roman" w:hAnsi="Times New Roman" w:cs="Times New Roman"/>
          <w:sz w:val="24"/>
        </w:rPr>
        <w:t>ntation; B. Active site of ERG11</w:t>
      </w:r>
      <w:r w:rsidR="0040161F" w:rsidRPr="005F6D90">
        <w:rPr>
          <w:rFonts w:ascii="Times New Roman" w:hAnsi="Times New Roman" w:cs="Times New Roman"/>
          <w:sz w:val="24"/>
        </w:rPr>
        <w:t xml:space="preserve">).  </w:t>
      </w:r>
    </w:p>
    <w:p w:rsidR="0040161F" w:rsidRDefault="0040161F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40161F" w:rsidRDefault="0040161F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40161F" w:rsidRPr="000522A4" w:rsidRDefault="0040161F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62344D">
        <w:rPr>
          <w:rFonts w:ascii="Times New Roman" w:hAnsi="Times New Roman" w:cs="Times New Roman"/>
          <w:noProof/>
          <w:sz w:val="24"/>
          <w:lang w:val="en-IN" w:eastAsia="en-IN"/>
        </w:rPr>
        <w:lastRenderedPageBreak/>
        <w:drawing>
          <wp:inline distT="0" distB="0" distL="0" distR="0" wp14:anchorId="4EFD7A6C" wp14:editId="6D4E6B8E">
            <wp:extent cx="5943005" cy="2301411"/>
            <wp:effectExtent l="19050" t="19050" r="19685" b="22860"/>
            <wp:docPr id="2" name="Picture 2" descr="D:\chemistry  lab research paper\Aarafha Ma'am\Targeted Protein\ERG11\binding site of ERG 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chemistry  lab research paper\Aarafha Ma'am\Targeted Protein\ERG11\binding site of ERG 1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189"/>
                    <a:stretch/>
                  </pic:blipFill>
                  <pic:spPr bwMode="auto">
                    <a:xfrm>
                      <a:off x="0" y="0"/>
                      <a:ext cx="5943600" cy="230164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161F" w:rsidRDefault="00700062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</w:t>
      </w:r>
      <w:r w:rsidR="0040161F">
        <w:rPr>
          <w:rFonts w:ascii="Times New Roman" w:hAnsi="Times New Roman" w:cs="Times New Roman"/>
          <w:b/>
          <w:sz w:val="24"/>
        </w:rPr>
        <w:t xml:space="preserve"> S3</w:t>
      </w:r>
      <w:r w:rsidR="0040161F" w:rsidRPr="00B90FAC">
        <w:rPr>
          <w:rFonts w:ascii="Times New Roman" w:hAnsi="Times New Roman" w:cs="Times New Roman"/>
          <w:b/>
          <w:sz w:val="24"/>
        </w:rPr>
        <w:t>.</w:t>
      </w:r>
      <w:r w:rsidR="0040161F">
        <w:rPr>
          <w:rFonts w:ascii="Times New Roman" w:hAnsi="Times New Roman" w:cs="Times New Roman"/>
          <w:sz w:val="24"/>
        </w:rPr>
        <w:t xml:space="preserve">  </w:t>
      </w:r>
      <w:r w:rsidR="0040161F" w:rsidRPr="00CF5824">
        <w:rPr>
          <w:rFonts w:ascii="Times New Roman" w:hAnsi="Times New Roman" w:cs="Times New Roman"/>
          <w:sz w:val="24"/>
        </w:rPr>
        <w:t xml:space="preserve">Results of amino acids involved </w:t>
      </w:r>
      <w:r w:rsidR="0040161F">
        <w:rPr>
          <w:rFonts w:ascii="Times New Roman" w:hAnsi="Times New Roman" w:cs="Times New Roman"/>
          <w:sz w:val="24"/>
        </w:rPr>
        <w:t xml:space="preserve">in forming active site for </w:t>
      </w:r>
      <w:r w:rsidR="00DD404D">
        <w:rPr>
          <w:rFonts w:ascii="Times New Roman" w:hAnsi="Times New Roman" w:cs="Times New Roman"/>
          <w:sz w:val="24"/>
        </w:rPr>
        <w:t>L</w:t>
      </w:r>
      <w:r w:rsidR="00DD404D" w:rsidRPr="00D33326">
        <w:rPr>
          <w:rFonts w:ascii="Times New Roman" w:hAnsi="Times New Roman" w:cs="Times New Roman"/>
          <w:sz w:val="24"/>
        </w:rPr>
        <w:t>ano</w:t>
      </w:r>
      <w:r w:rsidR="00DD404D">
        <w:rPr>
          <w:rFonts w:ascii="Times New Roman" w:hAnsi="Times New Roman" w:cs="Times New Roman"/>
          <w:sz w:val="24"/>
        </w:rPr>
        <w:t>sterol 14 - demethylase (CYP51)</w:t>
      </w:r>
      <w:r w:rsidR="0040161F" w:rsidRPr="00CF5824">
        <w:rPr>
          <w:rFonts w:ascii="Times New Roman" w:hAnsi="Times New Roman" w:cs="Times New Roman"/>
          <w:sz w:val="24"/>
        </w:rPr>
        <w:t>. Letters highlighted in blue indicates active site residues</w:t>
      </w:r>
      <w:r w:rsidR="0040161F">
        <w:rPr>
          <w:rFonts w:ascii="Times New Roman" w:hAnsi="Times New Roman" w:cs="Times New Roman"/>
          <w:sz w:val="24"/>
        </w:rPr>
        <w:t>.</w:t>
      </w:r>
    </w:p>
    <w:p w:rsidR="001444C7" w:rsidRDefault="001444C7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1444C7">
        <w:rPr>
          <w:rFonts w:ascii="Times New Roman" w:hAnsi="Times New Roman" w:cs="Times New Roman"/>
          <w:noProof/>
          <w:sz w:val="24"/>
          <w:lang w:val="en-IN" w:eastAsia="en-IN"/>
        </w:rPr>
        <w:drawing>
          <wp:inline distT="0" distB="0" distL="0" distR="0">
            <wp:extent cx="5991860" cy="3922005"/>
            <wp:effectExtent l="19050" t="19050" r="27940" b="21590"/>
            <wp:docPr id="1" name="Picture 1" descr="G:\Ongoing research work\3. Department of chemistry (Research Work )\Aarafha Ma'am (Research Paper )\Paper 1 ERG11 part 1\ERG  11\MD Figure 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Ongoing research work\3. Department of chemistry (Research Work )\Aarafha Ma'am (Research Paper )\Paper 1 ERG11 part 1\ERG  11\MD Figure S4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2" b="27344"/>
                    <a:stretch/>
                  </pic:blipFill>
                  <pic:spPr bwMode="auto">
                    <a:xfrm>
                      <a:off x="0" y="0"/>
                      <a:ext cx="6003424" cy="39295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44C7" w:rsidRDefault="00700062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4.</w:t>
      </w:r>
      <w:r w:rsidR="001444C7">
        <w:rPr>
          <w:rFonts w:ascii="Times New Roman" w:hAnsi="Times New Roman" w:cs="Times New Roman"/>
          <w:sz w:val="24"/>
        </w:rPr>
        <w:t xml:space="preserve"> Simulation cell lengths calculations of </w:t>
      </w:r>
      <w:r w:rsidR="00DD404D">
        <w:rPr>
          <w:rFonts w:ascii="Times New Roman" w:hAnsi="Times New Roman" w:cs="Times New Roman"/>
          <w:sz w:val="24"/>
        </w:rPr>
        <w:t>L</w:t>
      </w:r>
      <w:r w:rsidR="00DD404D" w:rsidRPr="00D33326">
        <w:rPr>
          <w:rFonts w:ascii="Times New Roman" w:hAnsi="Times New Roman" w:cs="Times New Roman"/>
          <w:sz w:val="24"/>
        </w:rPr>
        <w:t>ano</w:t>
      </w:r>
      <w:r w:rsidR="00DD404D">
        <w:rPr>
          <w:rFonts w:ascii="Times New Roman" w:hAnsi="Times New Roman" w:cs="Times New Roman"/>
          <w:sz w:val="24"/>
        </w:rPr>
        <w:t>sterol 14 - demethylase (CYP51</w:t>
      </w:r>
      <w:proofErr w:type="gramStart"/>
      <w:r w:rsidR="00DD404D">
        <w:rPr>
          <w:rFonts w:ascii="Times New Roman" w:hAnsi="Times New Roman" w:cs="Times New Roman"/>
          <w:sz w:val="24"/>
        </w:rPr>
        <w:t xml:space="preserve">) </w:t>
      </w:r>
      <w:r w:rsidR="001444C7">
        <w:rPr>
          <w:rFonts w:ascii="Times New Roman" w:hAnsi="Times New Roman" w:cs="Times New Roman"/>
          <w:sz w:val="24"/>
        </w:rPr>
        <w:t xml:space="preserve"> and</w:t>
      </w:r>
      <w:proofErr w:type="gramEnd"/>
      <w:r w:rsidR="001444C7">
        <w:rPr>
          <w:rFonts w:ascii="Times New Roman" w:hAnsi="Times New Roman" w:cs="Times New Roman"/>
          <w:sz w:val="24"/>
        </w:rPr>
        <w:t xml:space="preserve"> nine molecules as a function of 10ns simulation time.</w:t>
      </w:r>
    </w:p>
    <w:p w:rsidR="001444C7" w:rsidRDefault="001444C7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1444C7">
        <w:rPr>
          <w:rFonts w:ascii="Times New Roman" w:hAnsi="Times New Roman" w:cs="Times New Roman"/>
          <w:noProof/>
          <w:sz w:val="24"/>
          <w:lang w:val="en-IN" w:eastAsia="en-IN"/>
        </w:rPr>
        <w:lastRenderedPageBreak/>
        <w:drawing>
          <wp:inline distT="0" distB="0" distL="0" distR="0">
            <wp:extent cx="5828030" cy="3959050"/>
            <wp:effectExtent l="19050" t="19050" r="20320" b="22860"/>
            <wp:docPr id="3" name="Picture 3" descr="G:\Ongoing research work\3. Department of chemistry (Research Work )\Aarafha Ma'am (Research Paper )\Paper 1 ERG11 part 1\ERG  11\MD Figure S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Ongoing research work\3. Department of chemistry (Research Work )\Aarafha Ma'am (Research Paper )\Paper 1 ERG11 part 1\ERG  11\MD Figure S5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7" r="17063" b="32284"/>
                    <a:stretch/>
                  </pic:blipFill>
                  <pic:spPr bwMode="auto">
                    <a:xfrm>
                      <a:off x="0" y="0"/>
                      <a:ext cx="5836727" cy="39649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5</w:t>
      </w:r>
      <w:r w:rsidR="00700062">
        <w:rPr>
          <w:rFonts w:ascii="Times New Roman" w:hAnsi="Times New Roman" w:cs="Times New Roman"/>
          <w:b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Total Potential Energy calculations of </w:t>
      </w:r>
      <w:r w:rsidR="00DD404D">
        <w:rPr>
          <w:rFonts w:ascii="Times New Roman" w:hAnsi="Times New Roman" w:cs="Times New Roman"/>
          <w:sz w:val="24"/>
        </w:rPr>
        <w:t>L</w:t>
      </w:r>
      <w:r w:rsidR="00DD404D" w:rsidRPr="00D33326">
        <w:rPr>
          <w:rFonts w:ascii="Times New Roman" w:hAnsi="Times New Roman" w:cs="Times New Roman"/>
          <w:sz w:val="24"/>
        </w:rPr>
        <w:t>ano</w:t>
      </w:r>
      <w:r w:rsidR="00DD404D">
        <w:rPr>
          <w:rFonts w:ascii="Times New Roman" w:hAnsi="Times New Roman" w:cs="Times New Roman"/>
          <w:sz w:val="24"/>
        </w:rPr>
        <w:t>sterol 14 - demethylase (CYP51</w:t>
      </w:r>
      <w:proofErr w:type="gramStart"/>
      <w:r w:rsidR="00DD404D">
        <w:rPr>
          <w:rFonts w:ascii="Times New Roman" w:hAnsi="Times New Roman" w:cs="Times New Roman"/>
          <w:sz w:val="24"/>
        </w:rPr>
        <w:t xml:space="preserve">) </w:t>
      </w:r>
      <w:r>
        <w:rPr>
          <w:rFonts w:ascii="Times New Roman" w:hAnsi="Times New Roman" w:cs="Times New Roman"/>
          <w:sz w:val="24"/>
        </w:rPr>
        <w:t xml:space="preserve"> and</w:t>
      </w:r>
      <w:proofErr w:type="gramEnd"/>
      <w:r>
        <w:rPr>
          <w:rFonts w:ascii="Times New Roman" w:hAnsi="Times New Roman" w:cs="Times New Roman"/>
          <w:sz w:val="24"/>
        </w:rPr>
        <w:t xml:space="preserve"> nine molecules as a function of 10ns simulation time.</w:t>
      </w: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1444C7" w:rsidRDefault="001444C7" w:rsidP="001444C7">
      <w:pPr>
        <w:spacing w:line="276" w:lineRule="auto"/>
        <w:ind w:right="-613"/>
        <w:jc w:val="both"/>
        <w:rPr>
          <w:rFonts w:ascii="Times New Roman" w:hAnsi="Times New Roman" w:cs="Times New Roman"/>
          <w:sz w:val="24"/>
        </w:rPr>
      </w:pPr>
      <w:r w:rsidRPr="001444C7">
        <w:rPr>
          <w:rFonts w:ascii="Times New Roman" w:hAnsi="Times New Roman" w:cs="Times New Roman"/>
          <w:noProof/>
          <w:sz w:val="24"/>
          <w:lang w:val="en-IN" w:eastAsia="en-IN"/>
        </w:rPr>
        <w:lastRenderedPageBreak/>
        <w:drawing>
          <wp:inline distT="0" distB="0" distL="0" distR="0">
            <wp:extent cx="6058534" cy="3857625"/>
            <wp:effectExtent l="19050" t="19050" r="19050" b="9525"/>
            <wp:docPr id="4" name="Picture 4" descr="G:\Ongoing research work\3. Department of chemistry (Research Work )\Aarafha Ma'am (Research Paper )\Paper 1 ERG11 part 1\ERG  11\MD Figure S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Ongoing research work\3. Department of chemistry (Research Work )\Aarafha Ma'am (Research Paper )\Paper 1 ERG11 part 1\ERG  11\MD Figure S6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61"/>
                    <a:stretch/>
                  </pic:blipFill>
                  <pic:spPr bwMode="auto">
                    <a:xfrm>
                      <a:off x="0" y="0"/>
                      <a:ext cx="6068960" cy="38642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6</w:t>
      </w:r>
      <w:r w:rsidR="00700062">
        <w:rPr>
          <w:rFonts w:ascii="Times New Roman" w:hAnsi="Times New Roman" w:cs="Times New Roman"/>
          <w:b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Potential Energy calculations of </w:t>
      </w:r>
      <w:r w:rsidR="00DD404D">
        <w:rPr>
          <w:rFonts w:ascii="Times New Roman" w:hAnsi="Times New Roman" w:cs="Times New Roman"/>
          <w:sz w:val="24"/>
        </w:rPr>
        <w:t>L</w:t>
      </w:r>
      <w:r w:rsidR="00DD404D" w:rsidRPr="00D33326">
        <w:rPr>
          <w:rFonts w:ascii="Times New Roman" w:hAnsi="Times New Roman" w:cs="Times New Roman"/>
          <w:sz w:val="24"/>
        </w:rPr>
        <w:t>ano</w:t>
      </w:r>
      <w:r w:rsidR="00DD404D">
        <w:rPr>
          <w:rFonts w:ascii="Times New Roman" w:hAnsi="Times New Roman" w:cs="Times New Roman"/>
          <w:sz w:val="24"/>
        </w:rPr>
        <w:t>sterol 14 - demethylase (CYP51</w:t>
      </w:r>
      <w:proofErr w:type="gramStart"/>
      <w:r w:rsidR="00DD404D">
        <w:rPr>
          <w:rFonts w:ascii="Times New Roman" w:hAnsi="Times New Roman" w:cs="Times New Roman"/>
          <w:sz w:val="24"/>
        </w:rPr>
        <w:t xml:space="preserve">) </w:t>
      </w:r>
      <w:r>
        <w:rPr>
          <w:rFonts w:ascii="Times New Roman" w:hAnsi="Times New Roman" w:cs="Times New Roman"/>
          <w:sz w:val="24"/>
        </w:rPr>
        <w:t xml:space="preserve"> and</w:t>
      </w:r>
      <w:proofErr w:type="gramEnd"/>
      <w:r>
        <w:rPr>
          <w:rFonts w:ascii="Times New Roman" w:hAnsi="Times New Roman" w:cs="Times New Roman"/>
          <w:sz w:val="24"/>
        </w:rPr>
        <w:t xml:space="preserve"> nine molecules as a function of 10ns simulation time.</w:t>
      </w: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1444C7">
        <w:rPr>
          <w:rFonts w:ascii="Times New Roman" w:hAnsi="Times New Roman" w:cs="Times New Roman"/>
          <w:noProof/>
          <w:sz w:val="24"/>
          <w:lang w:val="en-IN" w:eastAsia="en-IN"/>
        </w:rPr>
        <w:drawing>
          <wp:inline distT="0" distB="0" distL="0" distR="0">
            <wp:extent cx="6078469" cy="2686050"/>
            <wp:effectExtent l="19050" t="19050" r="17780" b="19050"/>
            <wp:docPr id="5" name="Picture 5" descr="G:\Ongoing research work\3. Department of chemistry (Research Work )\Aarafha Ma'am (Research Paper )\Paper 1 ERG11 part 1\ERG  11\MD Figure S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Ongoing research work\3. Department of chemistry (Research Work )\Aarafha Ma'am (Research Paper )\Paper 1 ERG11 part 1\ERG  11\MD Figure S7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22"/>
                    <a:stretch/>
                  </pic:blipFill>
                  <pic:spPr bwMode="auto">
                    <a:xfrm>
                      <a:off x="0" y="0"/>
                      <a:ext cx="6085549" cy="2689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161F" w:rsidRDefault="0040161F" w:rsidP="0040161F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7</w:t>
      </w:r>
      <w:r w:rsidR="00700062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Calculations of surface area of the solute of </w:t>
      </w:r>
      <w:r w:rsidR="00DD404D">
        <w:rPr>
          <w:rFonts w:ascii="Times New Roman" w:hAnsi="Times New Roman" w:cs="Times New Roman"/>
          <w:sz w:val="24"/>
        </w:rPr>
        <w:t>L</w:t>
      </w:r>
      <w:r w:rsidR="00DD404D" w:rsidRPr="00D33326">
        <w:rPr>
          <w:rFonts w:ascii="Times New Roman" w:hAnsi="Times New Roman" w:cs="Times New Roman"/>
          <w:sz w:val="24"/>
        </w:rPr>
        <w:t>ano</w:t>
      </w:r>
      <w:r w:rsidR="00DD404D">
        <w:rPr>
          <w:rFonts w:ascii="Times New Roman" w:hAnsi="Times New Roman" w:cs="Times New Roman"/>
          <w:sz w:val="24"/>
        </w:rPr>
        <w:t xml:space="preserve">sterol 14 - demethylase (CYP51) 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 xml:space="preserve"> and nine molecules as a function of 10ns simulation time.</w:t>
      </w: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1444C7" w:rsidRDefault="001444C7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F00800" w:rsidRDefault="00F00800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F00800" w:rsidRDefault="00F00800" w:rsidP="001444C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800">
        <w:rPr>
          <w:rFonts w:ascii="Times New Roman" w:hAnsi="Times New Roman" w:cs="Times New Roman"/>
          <w:b/>
          <w:sz w:val="24"/>
        </w:rPr>
        <w:t>Table S1-</w:t>
      </w:r>
      <w:r>
        <w:rPr>
          <w:rFonts w:ascii="Times New Roman" w:hAnsi="Times New Roman" w:cs="Times New Roman"/>
          <w:sz w:val="24"/>
        </w:rPr>
        <w:t xml:space="preserve"> MM-PBSA energy (KJol/mol calculation of </w:t>
      </w:r>
      <w:r w:rsidRPr="000E64EF">
        <w:rPr>
          <w:rFonts w:ascii="Times New Roman" w:hAnsi="Times New Roman" w:cs="Times New Roman"/>
          <w:sz w:val="24"/>
          <w:szCs w:val="24"/>
        </w:rPr>
        <w:t>Lanosterol 14-</w:t>
      </w:r>
      <w:r w:rsidRPr="000E64EF">
        <w:rPr>
          <w:rFonts w:ascii="Cambria Math" w:hAnsi="Cambria Math" w:cs="Cambria Math"/>
          <w:sz w:val="24"/>
          <w:szCs w:val="24"/>
        </w:rPr>
        <w:t>𝛼</w:t>
      </w:r>
      <w:r w:rsidRPr="000E64EF">
        <w:rPr>
          <w:rFonts w:ascii="Times New Roman" w:hAnsi="Times New Roman" w:cs="Times New Roman"/>
          <w:sz w:val="24"/>
          <w:szCs w:val="24"/>
        </w:rPr>
        <w:t>-demethylase (CYP51) with</w:t>
      </w:r>
      <w:r>
        <w:rPr>
          <w:rFonts w:ascii="Times New Roman" w:hAnsi="Times New Roman" w:cs="Times New Roman"/>
          <w:sz w:val="24"/>
          <w:szCs w:val="24"/>
        </w:rPr>
        <w:t xml:space="preserve"> nine molecules during 10ns simulation. </w:t>
      </w:r>
    </w:p>
    <w:tbl>
      <w:tblPr>
        <w:tblW w:w="11304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0"/>
        <w:gridCol w:w="1269"/>
        <w:gridCol w:w="1242"/>
        <w:gridCol w:w="1149"/>
        <w:gridCol w:w="1149"/>
        <w:gridCol w:w="1149"/>
        <w:gridCol w:w="1149"/>
        <w:gridCol w:w="1149"/>
        <w:gridCol w:w="1149"/>
        <w:gridCol w:w="1149"/>
      </w:tblGrid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Time</w:t>
            </w:r>
          </w:p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[ns]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</w:t>
            </w:r>
          </w:p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 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 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 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 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 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 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 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IN" w:eastAsia="en-IN"/>
              </w:rPr>
              <w:t>Molecule 9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.3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8.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.33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8.17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2.37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4.88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6.12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2.34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2.113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2.83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.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8.51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6.77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55.50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0.11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4.03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1.97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0.49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.45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2.59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7.41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.45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7.19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8.54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29.97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8.578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6.329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8.35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7.22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58.20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1.9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1.26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1.71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53.366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4.085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9.18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9.10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63.18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3.73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7.77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4.82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0.289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7.946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0.87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8.65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75.26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5.74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4.81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97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2.33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1.50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2.41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7.20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59.14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4.4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2.57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6.51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4.676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1.875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2.2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3.54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25.8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5.21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7.90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1.7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2.219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1.341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5.90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4.09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71.06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6.15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3.00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1.78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7.13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2.229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3.73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8.76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66.06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8.5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8.21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.47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0.936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9.757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4.32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2.4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25.45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1.59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8.16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0.61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0.108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0.24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6.71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9.50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46.32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6.54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5.44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.41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8.6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1.103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2.42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7.15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3.83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9.90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9.78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10.15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1.753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3.60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9.8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8.74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6.50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2.93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4.11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22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2.391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1.433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8.71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2.50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6.89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9.36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4.67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3.10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7.73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1.09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5.52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1.0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8.8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2.51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1.78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8.25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1.277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4.0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9.41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5.59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5.97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0.20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6.47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6.13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56.83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1.68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8.53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2.63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.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1.9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55.1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6.28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6.866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1.591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3.15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8.94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3.93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2.87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4.90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8.18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6.28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3.438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4.58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9.2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5.34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6.97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0.53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6.50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3.461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lastRenderedPageBreak/>
              <w:t>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6.25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2.00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3.86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9.21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7.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0.3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0.31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6.293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5.55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0.80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3.47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2.27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6.78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1.76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1.2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59.71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2.463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4.72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6.97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9.97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7.5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6.63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6.37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7.845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6.696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8.28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9.14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3.02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2.28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2.8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3.66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0.309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4.40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2.93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7.11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5.96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0.04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6.35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2.80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5.78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4.88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8.90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9.49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5.65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8.28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0.46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1.93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2.744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8.446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5.20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4.20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4.81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1.06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7.53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8.34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4.934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6.50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1.73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6.3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3.5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0.12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8.22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2.13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3.947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4.781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1.83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4.57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29.91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2.86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8.98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9.01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6.08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0.109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6.22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7.80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4.21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7.2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4.53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9.99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97.473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7.1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0.88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8.9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0.3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80.8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8.35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6.69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0.98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5.78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2.50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52.31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2.58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1.7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0.70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2.06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0.318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7.225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2.76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7.85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0.35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5.92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1.34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6.3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6.719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9.908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55.62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2.63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6.62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6.20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5.20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7.14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7.93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2.34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9.96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4.24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7.86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7.01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53.37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5.39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1.814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8.76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3.12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4.08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4.99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6.18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6.15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9.88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3.132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4.00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9.89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6.08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31.72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3.47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3.89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9.9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9.297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.2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2.75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6.27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7.78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60.50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36.4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81.27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0.77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0.313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.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7.34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2.6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0.34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7.10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2.47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2.65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5.06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61.726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.75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8.894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71.74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2.13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24.946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6.81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67.761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9.948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5.751</w:t>
            </w:r>
          </w:p>
        </w:tc>
      </w:tr>
      <w:tr w:rsidR="00F00800" w:rsidRPr="00F00800" w:rsidTr="00F00800">
        <w:trPr>
          <w:trHeight w:val="570"/>
        </w:trPr>
        <w:tc>
          <w:tcPr>
            <w:tcW w:w="750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126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97.742</w:t>
            </w:r>
          </w:p>
        </w:tc>
        <w:tc>
          <w:tcPr>
            <w:tcW w:w="1242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8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9.313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8.622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-4.55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27.44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44.27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12.634</w:t>
            </w:r>
          </w:p>
        </w:tc>
        <w:tc>
          <w:tcPr>
            <w:tcW w:w="1149" w:type="dxa"/>
            <w:shd w:val="clear" w:color="auto" w:fill="auto"/>
            <w:noWrap/>
            <w:hideMark/>
          </w:tcPr>
          <w:p w:rsidR="00F00800" w:rsidRPr="00F00800" w:rsidRDefault="00F00800" w:rsidP="00F008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F00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174.726</w:t>
            </w:r>
          </w:p>
        </w:tc>
      </w:tr>
    </w:tbl>
    <w:p w:rsidR="00F00800" w:rsidRDefault="00F00800" w:rsidP="001444C7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AE07A0" w:rsidRDefault="00AE07A0"/>
    <w:sectPr w:rsidR="00AE07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DAxNTY3MzAxN7dQ0lEKTi0uzszPAykwrQUAHI+URCwAAAA="/>
  </w:docVars>
  <w:rsids>
    <w:rsidRoot w:val="0040161F"/>
    <w:rsid w:val="001444C7"/>
    <w:rsid w:val="003B1F1B"/>
    <w:rsid w:val="003C5E3E"/>
    <w:rsid w:val="0040161F"/>
    <w:rsid w:val="005F58C0"/>
    <w:rsid w:val="00700062"/>
    <w:rsid w:val="00793929"/>
    <w:rsid w:val="00AE07A0"/>
    <w:rsid w:val="00DD404D"/>
    <w:rsid w:val="00F00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839D4C-BDF1-4D87-8F4F-6339E41CD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161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8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hdphoto" Target="media/hdphoto1.wdp"/><Relationship Id="rId11" Type="http://schemas.openxmlformats.org/officeDocument/2006/relationships/image" Target="media/image7.tiff"/><Relationship Id="rId5" Type="http://schemas.openxmlformats.org/officeDocument/2006/relationships/image" Target="media/image2.png"/><Relationship Id="rId10" Type="http://schemas.openxmlformats.org/officeDocument/2006/relationships/image" Target="media/image6.tiff"/><Relationship Id="rId4" Type="http://schemas.openxmlformats.org/officeDocument/2006/relationships/image" Target="media/image1.tiff"/><Relationship Id="rId9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1-06-11T07:37:00Z</dcterms:created>
  <dcterms:modified xsi:type="dcterms:W3CDTF">2021-08-13T05:41:00Z</dcterms:modified>
</cp:coreProperties>
</file>